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7D9FF" w14:textId="197B0E8C" w:rsidR="00E43F0F" w:rsidRPr="00B96321" w:rsidRDefault="00E43F0F" w:rsidP="008260D9">
      <w:pPr>
        <w:rPr>
          <w:rFonts w:ascii="Arial" w:hAnsi="Arial" w:cs="Arial"/>
          <w:sz w:val="24"/>
          <w:szCs w:val="24"/>
        </w:rPr>
      </w:pPr>
    </w:p>
    <w:p w14:paraId="7235DBD4" w14:textId="6F79AF52" w:rsidR="00E472AC" w:rsidRPr="00B96321" w:rsidRDefault="008260D9" w:rsidP="008260D9">
      <w:pPr>
        <w:rPr>
          <w:rFonts w:ascii="Arial" w:hAnsi="Arial" w:cs="Arial"/>
          <w:sz w:val="24"/>
          <w:szCs w:val="24"/>
        </w:rPr>
      </w:pPr>
      <w:bookmarkStart w:id="0" w:name="_Hlk160631840"/>
      <w:r w:rsidRPr="00B96321">
        <w:rPr>
          <w:rFonts w:ascii="Arial" w:hAnsi="Arial" w:cs="Arial"/>
          <w:sz w:val="24"/>
          <w:szCs w:val="24"/>
        </w:rPr>
        <w:t>The first King of Israel was clearly God’s Choice.  He was chosen, by God, to be King.  He was ordained</w:t>
      </w:r>
      <w:r w:rsidR="007B478D" w:rsidRPr="00B96321">
        <w:rPr>
          <w:rFonts w:ascii="Arial" w:hAnsi="Arial" w:cs="Arial"/>
          <w:sz w:val="24"/>
          <w:szCs w:val="24"/>
        </w:rPr>
        <w:t xml:space="preserve"> by God</w:t>
      </w:r>
      <w:r w:rsidRPr="00B96321">
        <w:rPr>
          <w:rFonts w:ascii="Arial" w:hAnsi="Arial" w:cs="Arial"/>
          <w:sz w:val="24"/>
          <w:szCs w:val="24"/>
        </w:rPr>
        <w:t xml:space="preserve">.  He was </w:t>
      </w:r>
      <w:r w:rsidR="007B478D" w:rsidRPr="00B96321">
        <w:rPr>
          <w:rFonts w:ascii="Arial" w:hAnsi="Arial" w:cs="Arial"/>
          <w:sz w:val="24"/>
          <w:szCs w:val="24"/>
        </w:rPr>
        <w:t>intended, by God, to be the first King</w:t>
      </w:r>
      <w:r w:rsidRPr="00B96321">
        <w:rPr>
          <w:rFonts w:ascii="Arial" w:hAnsi="Arial" w:cs="Arial"/>
          <w:sz w:val="24"/>
          <w:szCs w:val="24"/>
        </w:rPr>
        <w:t xml:space="preserve">.  He was </w:t>
      </w:r>
      <w:r w:rsidR="007B478D" w:rsidRPr="00B96321">
        <w:rPr>
          <w:rFonts w:ascii="Arial" w:hAnsi="Arial" w:cs="Arial"/>
          <w:sz w:val="24"/>
          <w:szCs w:val="24"/>
        </w:rPr>
        <w:t>meant to be the ruler</w:t>
      </w:r>
      <w:r w:rsidRPr="00B96321">
        <w:rPr>
          <w:rFonts w:ascii="Arial" w:hAnsi="Arial" w:cs="Arial"/>
          <w:sz w:val="24"/>
          <w:szCs w:val="24"/>
        </w:rPr>
        <w:t xml:space="preserve">.  History should remember King Saul as one of the top leaders of the Bible.  He was the first person to be King over God’s Chosen people.  He was one of only 3 people to lead the whole Nation.  He was the first of the Big 3 Kings, Saul, David, and Solomon.  All of which ruled for 40 years each.  </w:t>
      </w:r>
    </w:p>
    <w:p w14:paraId="7EB77008" w14:textId="0FD2B3BF" w:rsidR="008260D9" w:rsidRPr="00B96321" w:rsidRDefault="008260D9" w:rsidP="008260D9">
      <w:pPr>
        <w:rPr>
          <w:rFonts w:ascii="Arial" w:hAnsi="Arial" w:cs="Arial"/>
          <w:sz w:val="24"/>
          <w:szCs w:val="24"/>
        </w:rPr>
      </w:pPr>
      <w:r w:rsidRPr="00B96321">
        <w:rPr>
          <w:rFonts w:ascii="Arial" w:hAnsi="Arial" w:cs="Arial"/>
          <w:sz w:val="24"/>
          <w:szCs w:val="24"/>
        </w:rPr>
        <w:t xml:space="preserve">Unfortunately for King Saul, his tenure as King was mired by </w:t>
      </w:r>
      <w:r w:rsidR="0071443C" w:rsidRPr="00B96321">
        <w:rPr>
          <w:rFonts w:ascii="Arial" w:hAnsi="Arial" w:cs="Arial"/>
          <w:sz w:val="24"/>
          <w:szCs w:val="24"/>
        </w:rPr>
        <w:t>controversy</w:t>
      </w:r>
      <w:r w:rsidR="00C16AF5" w:rsidRPr="00B96321">
        <w:rPr>
          <w:rFonts w:ascii="Arial" w:hAnsi="Arial" w:cs="Arial"/>
          <w:sz w:val="24"/>
          <w:szCs w:val="24"/>
        </w:rPr>
        <w:t xml:space="preserve"> and poor priorities.  He was distracted and selfish.  As a leader, he was </w:t>
      </w:r>
      <w:r w:rsidR="007B478D" w:rsidRPr="00B96321">
        <w:rPr>
          <w:rFonts w:ascii="Arial" w:hAnsi="Arial" w:cs="Arial"/>
          <w:sz w:val="24"/>
          <w:szCs w:val="24"/>
        </w:rPr>
        <w:t>unpredictable</w:t>
      </w:r>
      <w:r w:rsidR="00C16AF5" w:rsidRPr="00B96321">
        <w:rPr>
          <w:rFonts w:ascii="Arial" w:hAnsi="Arial" w:cs="Arial"/>
          <w:sz w:val="24"/>
          <w:szCs w:val="24"/>
        </w:rPr>
        <w:t xml:space="preserve">.  As a King, he </w:t>
      </w:r>
      <w:r w:rsidR="007B478D" w:rsidRPr="00B96321">
        <w:rPr>
          <w:rFonts w:ascii="Arial" w:hAnsi="Arial" w:cs="Arial"/>
          <w:sz w:val="24"/>
          <w:szCs w:val="24"/>
        </w:rPr>
        <w:t>lacked vision</w:t>
      </w:r>
      <w:r w:rsidR="00C16AF5" w:rsidRPr="00B96321">
        <w:rPr>
          <w:rFonts w:ascii="Arial" w:hAnsi="Arial" w:cs="Arial"/>
          <w:sz w:val="24"/>
          <w:szCs w:val="24"/>
        </w:rPr>
        <w:t xml:space="preserve">.  As a father, he was </w:t>
      </w:r>
      <w:r w:rsidR="007B478D" w:rsidRPr="00B96321">
        <w:rPr>
          <w:rFonts w:ascii="Arial" w:hAnsi="Arial" w:cs="Arial"/>
          <w:sz w:val="24"/>
          <w:szCs w:val="24"/>
        </w:rPr>
        <w:t>manipulative</w:t>
      </w:r>
      <w:r w:rsidR="00C16AF5" w:rsidRPr="00B96321">
        <w:rPr>
          <w:rFonts w:ascii="Arial" w:hAnsi="Arial" w:cs="Arial"/>
          <w:sz w:val="24"/>
          <w:szCs w:val="24"/>
        </w:rPr>
        <w:t xml:space="preserve">.  As a person, he was </w:t>
      </w:r>
      <w:r w:rsidR="007B478D" w:rsidRPr="00B96321">
        <w:rPr>
          <w:rFonts w:ascii="Arial" w:hAnsi="Arial" w:cs="Arial"/>
          <w:sz w:val="24"/>
          <w:szCs w:val="24"/>
        </w:rPr>
        <w:t>unstable.</w:t>
      </w:r>
      <w:r w:rsidR="00C16AF5" w:rsidRPr="00B96321">
        <w:rPr>
          <w:rFonts w:ascii="Arial" w:hAnsi="Arial" w:cs="Arial"/>
          <w:sz w:val="24"/>
          <w:szCs w:val="24"/>
        </w:rPr>
        <w:t xml:space="preserve">  </w:t>
      </w:r>
    </w:p>
    <w:p w14:paraId="0D7DFE16" w14:textId="24D92BEF" w:rsidR="00C16AF5" w:rsidRPr="00B96321" w:rsidRDefault="00C16AF5" w:rsidP="008260D9">
      <w:pPr>
        <w:rPr>
          <w:rFonts w:ascii="Arial" w:hAnsi="Arial" w:cs="Arial"/>
          <w:sz w:val="24"/>
          <w:szCs w:val="24"/>
        </w:rPr>
      </w:pPr>
      <w:r w:rsidRPr="00B96321">
        <w:rPr>
          <w:rFonts w:ascii="Arial" w:hAnsi="Arial" w:cs="Arial"/>
          <w:sz w:val="24"/>
          <w:szCs w:val="24"/>
        </w:rPr>
        <w:t>Saul is proof that being chosen by God does not guarantee success.  King Saul</w:t>
      </w:r>
      <w:r w:rsidR="001156A6">
        <w:rPr>
          <w:rFonts w:ascii="Arial" w:hAnsi="Arial" w:cs="Arial"/>
          <w:sz w:val="24"/>
          <w:szCs w:val="24"/>
        </w:rPr>
        <w:t>’</w:t>
      </w:r>
      <w:r w:rsidRPr="00B96321">
        <w:rPr>
          <w:rFonts w:ascii="Arial" w:hAnsi="Arial" w:cs="Arial"/>
          <w:sz w:val="24"/>
          <w:szCs w:val="24"/>
        </w:rPr>
        <w:t xml:space="preserve">s life also reminds </w:t>
      </w:r>
      <w:r w:rsidR="000F6B31">
        <w:rPr>
          <w:rFonts w:ascii="Arial" w:hAnsi="Arial" w:cs="Arial"/>
          <w:sz w:val="24"/>
          <w:szCs w:val="24"/>
        </w:rPr>
        <w:t>us</w:t>
      </w:r>
      <w:r w:rsidRPr="00B96321">
        <w:rPr>
          <w:rFonts w:ascii="Arial" w:hAnsi="Arial" w:cs="Arial"/>
          <w:sz w:val="24"/>
          <w:szCs w:val="24"/>
        </w:rPr>
        <w:t xml:space="preserve"> that it is possible to squander great potential, even with the favor of God.  His life should be a warning to us all.  We should beware of our personal proclivities</w:t>
      </w:r>
      <w:r w:rsidR="001156A6">
        <w:rPr>
          <w:rFonts w:ascii="Arial" w:hAnsi="Arial" w:cs="Arial"/>
          <w:sz w:val="24"/>
          <w:szCs w:val="24"/>
        </w:rPr>
        <w:t xml:space="preserve">; </w:t>
      </w:r>
      <w:r w:rsidR="000F6B31">
        <w:rPr>
          <w:rFonts w:ascii="Arial" w:hAnsi="Arial" w:cs="Arial"/>
          <w:sz w:val="24"/>
          <w:szCs w:val="24"/>
        </w:rPr>
        <w:t xml:space="preserve">the </w:t>
      </w:r>
      <w:r w:rsidRPr="00B96321">
        <w:rPr>
          <w:rFonts w:ascii="Arial" w:hAnsi="Arial" w:cs="Arial"/>
          <w:sz w:val="24"/>
          <w:szCs w:val="24"/>
        </w:rPr>
        <w:t xml:space="preserve">grace and mercy we receive from the Lord produce unique results.  Juxtaposed to the kind of results King Saul produced </w:t>
      </w:r>
      <w:r w:rsidR="000F6B31">
        <w:rPr>
          <w:rFonts w:ascii="Arial" w:hAnsi="Arial" w:cs="Arial"/>
          <w:sz w:val="24"/>
          <w:szCs w:val="24"/>
        </w:rPr>
        <w:t xml:space="preserve">with </w:t>
      </w:r>
      <w:r w:rsidRPr="00B96321">
        <w:rPr>
          <w:rFonts w:ascii="Arial" w:hAnsi="Arial" w:cs="Arial"/>
          <w:sz w:val="24"/>
          <w:szCs w:val="24"/>
        </w:rPr>
        <w:t>his life.</w:t>
      </w:r>
    </w:p>
    <w:p w14:paraId="53206D3D" w14:textId="0F6A6C9E" w:rsidR="00C16AF5" w:rsidRPr="00B96321" w:rsidRDefault="00C16AF5" w:rsidP="00B96321">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B96321">
        <w:rPr>
          <w:rFonts w:ascii="Arial" w:hAnsi="Arial" w:cs="Arial"/>
          <w:sz w:val="24"/>
          <w:szCs w:val="24"/>
        </w:rPr>
        <w:t xml:space="preserve">The </w:t>
      </w:r>
      <w:r w:rsidR="001156A6">
        <w:rPr>
          <w:rFonts w:ascii="Arial" w:hAnsi="Arial" w:cs="Arial"/>
          <w:sz w:val="24"/>
          <w:szCs w:val="24"/>
        </w:rPr>
        <w:t>E</w:t>
      </w:r>
      <w:r w:rsidRPr="00B96321">
        <w:rPr>
          <w:rFonts w:ascii="Arial" w:hAnsi="Arial" w:cs="Arial"/>
          <w:sz w:val="24"/>
          <w:szCs w:val="24"/>
        </w:rPr>
        <w:t xml:space="preserve">arly </w:t>
      </w:r>
      <w:r w:rsidR="001156A6">
        <w:rPr>
          <w:rFonts w:ascii="Arial" w:hAnsi="Arial" w:cs="Arial"/>
          <w:sz w:val="24"/>
          <w:szCs w:val="24"/>
        </w:rPr>
        <w:t>Y</w:t>
      </w:r>
      <w:r w:rsidRPr="00B96321">
        <w:rPr>
          <w:rFonts w:ascii="Arial" w:hAnsi="Arial" w:cs="Arial"/>
          <w:sz w:val="24"/>
          <w:szCs w:val="24"/>
        </w:rPr>
        <w:t>ears</w:t>
      </w:r>
    </w:p>
    <w:p w14:paraId="051A22F8" w14:textId="77777777" w:rsidR="00B96321" w:rsidRPr="00B96321" w:rsidRDefault="00B96321" w:rsidP="00B96321">
      <w:pPr>
        <w:rPr>
          <w:rFonts w:ascii="Arial" w:hAnsi="Arial" w:cs="Arial"/>
          <w:sz w:val="24"/>
          <w:szCs w:val="24"/>
        </w:rPr>
      </w:pPr>
      <w:r w:rsidRPr="00B96321">
        <w:rPr>
          <w:rFonts w:ascii="Arial" w:hAnsi="Arial" w:cs="Arial"/>
          <w:sz w:val="24"/>
          <w:szCs w:val="24"/>
        </w:rPr>
        <w:t>Consider I Samuel chapter 9:1-14</w:t>
      </w:r>
    </w:p>
    <w:p w14:paraId="1339CE2F" w14:textId="3A77386E" w:rsidR="00C16AF5" w:rsidRPr="00B96321" w:rsidRDefault="007B478D" w:rsidP="008260D9">
      <w:pPr>
        <w:rPr>
          <w:rFonts w:ascii="Arial" w:hAnsi="Arial" w:cs="Arial"/>
          <w:sz w:val="24"/>
          <w:szCs w:val="24"/>
        </w:rPr>
      </w:pPr>
      <w:r w:rsidRPr="00B96321">
        <w:rPr>
          <w:rFonts w:ascii="Arial" w:hAnsi="Arial" w:cs="Arial"/>
          <w:sz w:val="24"/>
          <w:szCs w:val="24"/>
        </w:rPr>
        <w:t>To be clear, Saul came from a proud family.  His family had servants, livestock</w:t>
      </w:r>
      <w:r w:rsidR="00A019AB">
        <w:rPr>
          <w:rFonts w:ascii="Arial" w:hAnsi="Arial" w:cs="Arial"/>
          <w:sz w:val="24"/>
          <w:szCs w:val="24"/>
        </w:rPr>
        <w:t>,</w:t>
      </w:r>
      <w:r w:rsidRPr="00B96321">
        <w:rPr>
          <w:rFonts w:ascii="Arial" w:hAnsi="Arial" w:cs="Arial"/>
          <w:sz w:val="24"/>
          <w:szCs w:val="24"/>
        </w:rPr>
        <w:t xml:space="preserve"> and land.  As a son, he was trusted by his father and was given responsibility.  His life comes into focus as his father sends him on a business trip to locate some valuable assets.  His journey seems eventful and longer than expected.  He is clearly determined to complete the assignment.  </w:t>
      </w:r>
    </w:p>
    <w:p w14:paraId="0E5EE5B2" w14:textId="77777777" w:rsidR="00B96321" w:rsidRPr="00B96321" w:rsidRDefault="00B96321" w:rsidP="00B96321">
      <w:pPr>
        <w:rPr>
          <w:rFonts w:ascii="Arial" w:hAnsi="Arial" w:cs="Arial"/>
          <w:sz w:val="24"/>
          <w:szCs w:val="24"/>
        </w:rPr>
      </w:pPr>
      <w:r w:rsidRPr="00B96321">
        <w:rPr>
          <w:rFonts w:ascii="Arial" w:hAnsi="Arial" w:cs="Arial"/>
          <w:sz w:val="24"/>
          <w:szCs w:val="24"/>
        </w:rPr>
        <w:t>Consider I Samuel 9:15-17</w:t>
      </w:r>
    </w:p>
    <w:p w14:paraId="308D93C6" w14:textId="40EAB12E" w:rsidR="00B96321" w:rsidRPr="00B96321" w:rsidRDefault="007B478D" w:rsidP="00B96321">
      <w:pPr>
        <w:rPr>
          <w:rFonts w:ascii="Arial" w:hAnsi="Arial" w:cs="Arial"/>
          <w:sz w:val="24"/>
          <w:szCs w:val="24"/>
        </w:rPr>
      </w:pPr>
      <w:r w:rsidRPr="00B96321">
        <w:rPr>
          <w:rFonts w:ascii="Arial" w:hAnsi="Arial" w:cs="Arial"/>
          <w:sz w:val="24"/>
          <w:szCs w:val="24"/>
        </w:rPr>
        <w:t xml:space="preserve">The story takes on a twist, as God leads </w:t>
      </w:r>
      <w:r w:rsidR="000F6B31">
        <w:rPr>
          <w:rFonts w:ascii="Arial" w:hAnsi="Arial" w:cs="Arial"/>
          <w:sz w:val="24"/>
          <w:szCs w:val="24"/>
        </w:rPr>
        <w:t>Saul</w:t>
      </w:r>
      <w:r w:rsidRPr="00B96321">
        <w:rPr>
          <w:rFonts w:ascii="Arial" w:hAnsi="Arial" w:cs="Arial"/>
          <w:sz w:val="24"/>
          <w:szCs w:val="24"/>
        </w:rPr>
        <w:t xml:space="preserve"> into a setup with the Prophet Samuel.  That encounter would set and direct the rest of Saul’s life.  We should not overlook the sovereignty of God in </w:t>
      </w:r>
      <w:r w:rsidR="00965AD2" w:rsidRPr="00B96321">
        <w:rPr>
          <w:rFonts w:ascii="Arial" w:hAnsi="Arial" w:cs="Arial"/>
          <w:sz w:val="24"/>
          <w:szCs w:val="24"/>
        </w:rPr>
        <w:t xml:space="preserve">this encounter.  </w:t>
      </w:r>
    </w:p>
    <w:p w14:paraId="7DF85216" w14:textId="27B68AA3" w:rsidR="00C848B6" w:rsidRPr="00B96321" w:rsidRDefault="00C848B6" w:rsidP="00B96321">
      <w:pPr>
        <w:rPr>
          <w:rFonts w:ascii="Arial" w:hAnsi="Arial" w:cs="Arial"/>
          <w:sz w:val="24"/>
          <w:szCs w:val="24"/>
        </w:rPr>
      </w:pPr>
      <w:r w:rsidRPr="00B96321">
        <w:rPr>
          <w:rFonts w:ascii="Arial" w:hAnsi="Arial" w:cs="Arial"/>
          <w:sz w:val="24"/>
          <w:szCs w:val="24"/>
        </w:rPr>
        <w:t>Consider I Samuel 9:18-27</w:t>
      </w:r>
      <w:r w:rsidR="001156A6">
        <w:rPr>
          <w:rFonts w:ascii="Arial" w:hAnsi="Arial" w:cs="Arial"/>
          <w:sz w:val="24"/>
          <w:szCs w:val="24"/>
        </w:rPr>
        <w:t xml:space="preserve"> and this life lesson.  Life lessons 1-3 are in the introduction.  </w:t>
      </w:r>
    </w:p>
    <w:p w14:paraId="670D98A3" w14:textId="0372C280" w:rsidR="00B96321" w:rsidRPr="00B96321" w:rsidRDefault="00B96321" w:rsidP="00B96321">
      <w:pPr>
        <w:rPr>
          <w:rFonts w:ascii="Arial" w:hAnsi="Arial" w:cs="Arial"/>
          <w:sz w:val="24"/>
          <w:szCs w:val="24"/>
        </w:rPr>
      </w:pPr>
      <w:r w:rsidRPr="00B96321">
        <w:rPr>
          <w:rFonts w:ascii="Arial" w:hAnsi="Arial" w:cs="Arial"/>
          <w:sz w:val="24"/>
          <w:szCs w:val="24"/>
        </w:rPr>
        <w:t xml:space="preserve">Life Lesson #4.  Some so-called chance encounters are God’s way of introducing us to key people </w:t>
      </w:r>
      <w:r w:rsidR="00A019AB">
        <w:rPr>
          <w:rFonts w:ascii="Arial" w:hAnsi="Arial" w:cs="Arial"/>
          <w:sz w:val="24"/>
          <w:szCs w:val="24"/>
        </w:rPr>
        <w:t>who</w:t>
      </w:r>
      <w:r w:rsidRPr="00B96321">
        <w:rPr>
          <w:rFonts w:ascii="Arial" w:hAnsi="Arial" w:cs="Arial"/>
          <w:sz w:val="24"/>
          <w:szCs w:val="24"/>
        </w:rPr>
        <w:t xml:space="preserve"> will be vital to our future.  No</w:t>
      </w:r>
      <w:r w:rsidR="001156A6">
        <w:rPr>
          <w:rFonts w:ascii="Arial" w:hAnsi="Arial" w:cs="Arial"/>
          <w:sz w:val="24"/>
          <w:szCs w:val="24"/>
        </w:rPr>
        <w:t xml:space="preserve"> </w:t>
      </w:r>
      <w:r w:rsidRPr="00B96321">
        <w:rPr>
          <w:rFonts w:ascii="Arial" w:hAnsi="Arial" w:cs="Arial"/>
          <w:sz w:val="24"/>
          <w:szCs w:val="24"/>
        </w:rPr>
        <w:t xml:space="preserve">one networks like God!  </w:t>
      </w:r>
    </w:p>
    <w:p w14:paraId="58C53244" w14:textId="7DF7D1C3" w:rsidR="00C16AF5" w:rsidRPr="00B96321" w:rsidRDefault="00C16AF5" w:rsidP="00E855E3">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B96321">
        <w:rPr>
          <w:rFonts w:ascii="Arial" w:hAnsi="Arial" w:cs="Arial"/>
          <w:sz w:val="24"/>
          <w:szCs w:val="24"/>
        </w:rPr>
        <w:t xml:space="preserve">The </w:t>
      </w:r>
      <w:r w:rsidR="001156A6">
        <w:rPr>
          <w:rFonts w:ascii="Arial" w:hAnsi="Arial" w:cs="Arial"/>
          <w:sz w:val="24"/>
          <w:szCs w:val="24"/>
        </w:rPr>
        <w:t>P</w:t>
      </w:r>
      <w:r w:rsidRPr="00B96321">
        <w:rPr>
          <w:rFonts w:ascii="Arial" w:hAnsi="Arial" w:cs="Arial"/>
          <w:sz w:val="24"/>
          <w:szCs w:val="24"/>
        </w:rPr>
        <w:t xml:space="preserve">urpose </w:t>
      </w:r>
      <w:r w:rsidR="00B03B67" w:rsidRPr="00B96321">
        <w:rPr>
          <w:rFonts w:ascii="Arial" w:hAnsi="Arial" w:cs="Arial"/>
          <w:sz w:val="24"/>
          <w:szCs w:val="24"/>
        </w:rPr>
        <w:t>of Purpose</w:t>
      </w:r>
    </w:p>
    <w:p w14:paraId="3CA856C1" w14:textId="77777777" w:rsidR="00B96321" w:rsidRPr="00B96321" w:rsidRDefault="00B96321" w:rsidP="008260D9">
      <w:pPr>
        <w:rPr>
          <w:rFonts w:ascii="Arial" w:hAnsi="Arial" w:cs="Arial"/>
          <w:sz w:val="24"/>
          <w:szCs w:val="24"/>
        </w:rPr>
      </w:pPr>
      <w:r w:rsidRPr="00B96321">
        <w:rPr>
          <w:rFonts w:ascii="Arial" w:hAnsi="Arial" w:cs="Arial"/>
          <w:sz w:val="24"/>
          <w:szCs w:val="24"/>
        </w:rPr>
        <w:t>Consider I Samuel 10:6-8</w:t>
      </w:r>
    </w:p>
    <w:p w14:paraId="5961E7E0" w14:textId="23ACF10D" w:rsidR="00C16AF5" w:rsidRPr="00B96321" w:rsidRDefault="00965AD2" w:rsidP="008260D9">
      <w:pPr>
        <w:rPr>
          <w:rFonts w:ascii="Arial" w:hAnsi="Arial" w:cs="Arial"/>
          <w:sz w:val="24"/>
          <w:szCs w:val="24"/>
        </w:rPr>
      </w:pPr>
      <w:r w:rsidRPr="00B96321">
        <w:rPr>
          <w:rFonts w:ascii="Arial" w:hAnsi="Arial" w:cs="Arial"/>
          <w:sz w:val="24"/>
          <w:szCs w:val="24"/>
        </w:rPr>
        <w:t>From the moment Saul was told his purpose, his life changed.  He had a pu</w:t>
      </w:r>
      <w:r w:rsidR="00BD6A1D" w:rsidRPr="00B96321">
        <w:rPr>
          <w:rFonts w:ascii="Arial" w:hAnsi="Arial" w:cs="Arial"/>
          <w:sz w:val="24"/>
          <w:szCs w:val="24"/>
        </w:rPr>
        <w:t>r</w:t>
      </w:r>
      <w:r w:rsidRPr="00B96321">
        <w:rPr>
          <w:rFonts w:ascii="Arial" w:hAnsi="Arial" w:cs="Arial"/>
          <w:sz w:val="24"/>
          <w:szCs w:val="24"/>
        </w:rPr>
        <w:t xml:space="preserve">pose!  He had a destiny.  And his point of being was bigger than him.  It did not take him long to begin setting up his newly founded kingship.  </w:t>
      </w:r>
    </w:p>
    <w:p w14:paraId="173B9F15" w14:textId="478FE2E8" w:rsidR="00B96321" w:rsidRPr="00B96321" w:rsidRDefault="00965AD2" w:rsidP="008260D9">
      <w:pPr>
        <w:rPr>
          <w:rFonts w:ascii="Arial" w:hAnsi="Arial" w:cs="Arial"/>
          <w:sz w:val="24"/>
          <w:szCs w:val="24"/>
        </w:rPr>
      </w:pPr>
      <w:r w:rsidRPr="00B96321">
        <w:rPr>
          <w:rFonts w:ascii="Arial" w:hAnsi="Arial" w:cs="Arial"/>
          <w:sz w:val="24"/>
          <w:szCs w:val="24"/>
        </w:rPr>
        <w:t>It is notable that Saul does not seem to be a devout person or a military</w:t>
      </w:r>
      <w:r w:rsidR="00A019AB">
        <w:rPr>
          <w:rFonts w:ascii="Arial" w:hAnsi="Arial" w:cs="Arial"/>
          <w:sz w:val="24"/>
          <w:szCs w:val="24"/>
        </w:rPr>
        <w:t>-</w:t>
      </w:r>
      <w:r w:rsidRPr="00B96321">
        <w:rPr>
          <w:rFonts w:ascii="Arial" w:hAnsi="Arial" w:cs="Arial"/>
          <w:sz w:val="24"/>
          <w:szCs w:val="24"/>
        </w:rPr>
        <w:t xml:space="preserve">minded person.  Nor does he seem to apply himself to spiritual matters and guidance.  </w:t>
      </w:r>
      <w:r w:rsidR="00977205" w:rsidRPr="00B96321">
        <w:rPr>
          <w:rFonts w:ascii="Arial" w:hAnsi="Arial" w:cs="Arial"/>
          <w:sz w:val="24"/>
          <w:szCs w:val="24"/>
        </w:rPr>
        <w:t xml:space="preserve">Unlike David and Solomon, Saul does NOT seem to grasp the purpose of his calling.  </w:t>
      </w:r>
      <w:r w:rsidR="001156A6">
        <w:rPr>
          <w:rFonts w:ascii="Arial" w:hAnsi="Arial" w:cs="Arial"/>
          <w:sz w:val="24"/>
          <w:szCs w:val="24"/>
        </w:rPr>
        <w:t>H</w:t>
      </w:r>
      <w:r w:rsidR="00977205" w:rsidRPr="00B96321">
        <w:rPr>
          <w:rFonts w:ascii="Arial" w:hAnsi="Arial" w:cs="Arial"/>
          <w:sz w:val="24"/>
          <w:szCs w:val="24"/>
        </w:rPr>
        <w:t xml:space="preserve">e does not seem to see his kingship as a calling, but as an opportunity.  </w:t>
      </w:r>
      <w:r w:rsidR="00B96321" w:rsidRPr="00B96321">
        <w:rPr>
          <w:rFonts w:ascii="Arial" w:hAnsi="Arial" w:cs="Arial"/>
          <w:sz w:val="24"/>
          <w:szCs w:val="24"/>
        </w:rPr>
        <w:t>God had made him a different man, but it was obviously not appreciated.</w:t>
      </w:r>
    </w:p>
    <w:p w14:paraId="5E078B3A" w14:textId="77777777" w:rsidR="00B96321" w:rsidRPr="00B96321" w:rsidRDefault="00B96321" w:rsidP="00B96321">
      <w:pPr>
        <w:rPr>
          <w:rFonts w:ascii="Arial" w:hAnsi="Arial" w:cs="Arial"/>
          <w:sz w:val="24"/>
          <w:szCs w:val="24"/>
        </w:rPr>
      </w:pPr>
      <w:r w:rsidRPr="00B96321">
        <w:rPr>
          <w:rFonts w:ascii="Arial" w:hAnsi="Arial" w:cs="Arial"/>
          <w:sz w:val="24"/>
          <w:szCs w:val="24"/>
        </w:rPr>
        <w:t xml:space="preserve">Life Lesson #5.  Whenever God opens opportunity to us, we should ask Him “Why me?”  The answer to that question will keep us humble and provide important guidance.  </w:t>
      </w:r>
    </w:p>
    <w:p w14:paraId="2E9EDDBF" w14:textId="1F104AA7" w:rsidR="00C16AF5" w:rsidRPr="00B96321" w:rsidRDefault="00C16AF5" w:rsidP="00E855E3">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B96321">
        <w:rPr>
          <w:rFonts w:ascii="Arial" w:hAnsi="Arial" w:cs="Arial"/>
          <w:sz w:val="24"/>
          <w:szCs w:val="24"/>
        </w:rPr>
        <w:lastRenderedPageBreak/>
        <w:t>Obedience is better</w:t>
      </w:r>
    </w:p>
    <w:p w14:paraId="3A04D4EF" w14:textId="2182D332" w:rsidR="00C848B6" w:rsidRPr="00B96321" w:rsidRDefault="00C848B6" w:rsidP="00BD6A1D">
      <w:pPr>
        <w:rPr>
          <w:rFonts w:ascii="Arial" w:hAnsi="Arial" w:cs="Arial"/>
          <w:sz w:val="24"/>
          <w:szCs w:val="24"/>
        </w:rPr>
      </w:pPr>
      <w:r w:rsidRPr="00B96321">
        <w:rPr>
          <w:rFonts w:ascii="Arial" w:hAnsi="Arial" w:cs="Arial"/>
          <w:sz w:val="24"/>
          <w:szCs w:val="24"/>
        </w:rPr>
        <w:t>By chapter 11, Saul is clearly established as King.  Consider I Samuel 11:12-15</w:t>
      </w:r>
    </w:p>
    <w:p w14:paraId="7FD2CE29" w14:textId="32ECEA8C" w:rsidR="00E43F0F" w:rsidRPr="00B96321" w:rsidRDefault="00C848B6" w:rsidP="00BD6A1D">
      <w:pPr>
        <w:rPr>
          <w:rFonts w:ascii="Arial" w:hAnsi="Arial" w:cs="Arial"/>
          <w:sz w:val="24"/>
          <w:szCs w:val="24"/>
        </w:rPr>
      </w:pPr>
      <w:r w:rsidRPr="00B96321">
        <w:rPr>
          <w:rFonts w:ascii="Arial" w:hAnsi="Arial" w:cs="Arial"/>
          <w:sz w:val="24"/>
          <w:szCs w:val="24"/>
        </w:rPr>
        <w:t>By chapter 13, Saul</w:t>
      </w:r>
      <w:r w:rsidR="00E43F0F" w:rsidRPr="00B96321">
        <w:rPr>
          <w:rFonts w:ascii="Arial" w:hAnsi="Arial" w:cs="Arial"/>
          <w:sz w:val="24"/>
          <w:szCs w:val="24"/>
        </w:rPr>
        <w:t>, still early in his reign, makes a huge mistake.  Consider I Samuel 13:1-13.</w:t>
      </w:r>
    </w:p>
    <w:p w14:paraId="343FA2DF" w14:textId="78A85A12" w:rsidR="00977205" w:rsidRPr="00B96321" w:rsidRDefault="00204A4D" w:rsidP="00BD6A1D">
      <w:pPr>
        <w:rPr>
          <w:rFonts w:ascii="Arial" w:hAnsi="Arial" w:cs="Arial"/>
          <w:sz w:val="24"/>
          <w:szCs w:val="24"/>
        </w:rPr>
      </w:pPr>
      <w:r w:rsidRPr="00B96321">
        <w:rPr>
          <w:rFonts w:ascii="Arial" w:hAnsi="Arial" w:cs="Arial"/>
          <w:sz w:val="24"/>
          <w:szCs w:val="24"/>
        </w:rPr>
        <w:t>I Samuel 13:13</w:t>
      </w:r>
      <w:r w:rsidR="00221C34" w:rsidRPr="00B96321">
        <w:rPr>
          <w:rFonts w:ascii="Arial" w:hAnsi="Arial" w:cs="Arial"/>
          <w:sz w:val="24"/>
          <w:szCs w:val="24"/>
        </w:rPr>
        <w:t xml:space="preserve"> is a difficult passage to understand.  At a glance, it seems that the penalty was rather harsh.  It would appear based on Samuel’s response that Saul knew exactly what he had done was in clear violation of his instructions.  </w:t>
      </w:r>
    </w:p>
    <w:p w14:paraId="3B41AC13" w14:textId="77777777" w:rsidR="00B96321" w:rsidRPr="00B96321" w:rsidRDefault="00221C34" w:rsidP="00BD6A1D">
      <w:pPr>
        <w:rPr>
          <w:rFonts w:ascii="Arial" w:hAnsi="Arial" w:cs="Arial"/>
          <w:sz w:val="24"/>
          <w:szCs w:val="24"/>
        </w:rPr>
      </w:pPr>
      <w:r w:rsidRPr="00B96321">
        <w:rPr>
          <w:rFonts w:ascii="Arial" w:hAnsi="Arial" w:cs="Arial"/>
          <w:sz w:val="24"/>
          <w:szCs w:val="24"/>
        </w:rPr>
        <w:t xml:space="preserve">Apparently, Saul did not wait the full 7 days.  Apparently, Saul did not trust Samuel.  </w:t>
      </w:r>
    </w:p>
    <w:p w14:paraId="1A6205DF" w14:textId="2094CF5F" w:rsidR="00B96321" w:rsidRPr="00B96321" w:rsidRDefault="00B96321" w:rsidP="00BD6A1D">
      <w:pPr>
        <w:rPr>
          <w:rFonts w:ascii="Arial" w:hAnsi="Arial" w:cs="Arial"/>
          <w:sz w:val="24"/>
          <w:szCs w:val="24"/>
        </w:rPr>
      </w:pPr>
      <w:r w:rsidRPr="00B96321">
        <w:rPr>
          <w:rFonts w:ascii="Arial" w:hAnsi="Arial" w:cs="Arial"/>
          <w:sz w:val="24"/>
          <w:szCs w:val="24"/>
        </w:rPr>
        <w:t xml:space="preserve">Again, Saul fails to follow instructions and Samuel is forced to deal with it.  </w:t>
      </w:r>
    </w:p>
    <w:p w14:paraId="581BDEB1" w14:textId="50D6ACCC" w:rsidR="00B96321" w:rsidRPr="00B96321" w:rsidRDefault="00B96321" w:rsidP="00BD6A1D">
      <w:pPr>
        <w:rPr>
          <w:rFonts w:ascii="Arial" w:hAnsi="Arial" w:cs="Arial"/>
          <w:sz w:val="24"/>
          <w:szCs w:val="24"/>
        </w:rPr>
      </w:pPr>
      <w:r w:rsidRPr="00B96321">
        <w:rPr>
          <w:rFonts w:ascii="Arial" w:hAnsi="Arial" w:cs="Arial"/>
          <w:sz w:val="24"/>
          <w:szCs w:val="24"/>
        </w:rPr>
        <w:t>Consider I Samuel 15:1-10, and I Samuel 15:22-23</w:t>
      </w:r>
    </w:p>
    <w:p w14:paraId="62AAC6F0" w14:textId="5CF67AE4" w:rsidR="00C16AF5" w:rsidRPr="00B96321" w:rsidRDefault="00221C34" w:rsidP="00B96321">
      <w:pPr>
        <w:rPr>
          <w:rFonts w:ascii="Arial" w:hAnsi="Arial" w:cs="Arial"/>
          <w:sz w:val="24"/>
          <w:szCs w:val="24"/>
        </w:rPr>
      </w:pPr>
      <w:r w:rsidRPr="00B96321">
        <w:rPr>
          <w:rFonts w:ascii="Arial" w:hAnsi="Arial" w:cs="Arial"/>
          <w:sz w:val="24"/>
          <w:szCs w:val="24"/>
        </w:rPr>
        <w:t>Samuel gave Saul some advice that should resonate with us all</w:t>
      </w:r>
      <w:r w:rsidR="00E43F0F" w:rsidRPr="00B96321">
        <w:rPr>
          <w:rFonts w:ascii="Arial" w:hAnsi="Arial" w:cs="Arial"/>
          <w:sz w:val="24"/>
          <w:szCs w:val="24"/>
        </w:rPr>
        <w:t>.</w:t>
      </w:r>
      <w:r w:rsidR="00B96321" w:rsidRPr="00B96321">
        <w:rPr>
          <w:rFonts w:ascii="Arial" w:hAnsi="Arial" w:cs="Arial"/>
          <w:sz w:val="24"/>
          <w:szCs w:val="24"/>
        </w:rPr>
        <w:t xml:space="preserve">  </w:t>
      </w:r>
      <w:r w:rsidRPr="00B96321">
        <w:rPr>
          <w:rFonts w:ascii="Arial" w:hAnsi="Arial" w:cs="Arial"/>
          <w:sz w:val="24"/>
          <w:szCs w:val="24"/>
        </w:rPr>
        <w:t xml:space="preserve">This means that it is better to do the right thing, than to get forgiveness for doing the wrong thing.  Or, it is better to avoid sin, than to be able to be forgiven.  </w:t>
      </w:r>
      <w:r w:rsidR="00BD6A1D" w:rsidRPr="00B96321">
        <w:rPr>
          <w:rFonts w:ascii="Arial" w:hAnsi="Arial" w:cs="Arial"/>
          <w:sz w:val="24"/>
          <w:szCs w:val="24"/>
        </w:rPr>
        <w:t xml:space="preserve">It is better to avoid mistakes!  </w:t>
      </w:r>
    </w:p>
    <w:p w14:paraId="491848BC" w14:textId="675F132B" w:rsidR="00C16AF5" w:rsidRDefault="00C16AF5" w:rsidP="00C16AF5">
      <w:pPr>
        <w:pBdr>
          <w:bottom w:val="single" w:sz="12" w:space="1" w:color="auto"/>
        </w:pBdr>
        <w:rPr>
          <w:rFonts w:ascii="Arial" w:hAnsi="Arial" w:cs="Arial"/>
          <w:sz w:val="24"/>
          <w:szCs w:val="24"/>
        </w:rPr>
      </w:pPr>
      <w:r w:rsidRPr="00B96321">
        <w:rPr>
          <w:rFonts w:ascii="Arial" w:hAnsi="Arial" w:cs="Arial"/>
          <w:sz w:val="24"/>
          <w:szCs w:val="24"/>
        </w:rPr>
        <w:t>Life Lesson #6.  Obedience is</w:t>
      </w:r>
      <w:r w:rsidR="00965AD2" w:rsidRPr="00B96321">
        <w:rPr>
          <w:rFonts w:ascii="Arial" w:hAnsi="Arial" w:cs="Arial"/>
          <w:sz w:val="24"/>
          <w:szCs w:val="24"/>
        </w:rPr>
        <w:t xml:space="preserve"> (still)</w:t>
      </w:r>
      <w:r w:rsidRPr="00B96321">
        <w:rPr>
          <w:rFonts w:ascii="Arial" w:hAnsi="Arial" w:cs="Arial"/>
          <w:sz w:val="24"/>
          <w:szCs w:val="24"/>
        </w:rPr>
        <w:t xml:space="preserve"> better.</w:t>
      </w:r>
    </w:p>
    <w:p w14:paraId="56211BB1" w14:textId="2838556D" w:rsidR="00E946EE" w:rsidRDefault="00E946EE" w:rsidP="00E946EE">
      <w:pPr>
        <w:pBdr>
          <w:bottom w:val="single" w:sz="12" w:space="1" w:color="auto"/>
        </w:pBdr>
        <w:rPr>
          <w:rFonts w:ascii="Arial" w:hAnsi="Arial" w:cs="Arial"/>
          <w:sz w:val="24"/>
          <w:szCs w:val="24"/>
        </w:rPr>
      </w:pPr>
      <w:r>
        <w:rPr>
          <w:rFonts w:ascii="Arial" w:hAnsi="Arial" w:cs="Arial"/>
          <w:sz w:val="24"/>
          <w:szCs w:val="24"/>
        </w:rPr>
        <w:t xml:space="preserve">Another point to be appreciated comes from verse 23.  Samuel compared the </w:t>
      </w:r>
      <w:r w:rsidR="000F6B31">
        <w:rPr>
          <w:rFonts w:ascii="Arial" w:hAnsi="Arial" w:cs="Arial"/>
          <w:sz w:val="24"/>
          <w:szCs w:val="24"/>
        </w:rPr>
        <w:t>rebelliousness</w:t>
      </w:r>
      <w:r>
        <w:rPr>
          <w:rFonts w:ascii="Arial" w:hAnsi="Arial" w:cs="Arial"/>
          <w:sz w:val="24"/>
          <w:szCs w:val="24"/>
        </w:rPr>
        <w:t xml:space="preserve"> and </w:t>
      </w:r>
      <w:r w:rsidR="000F6B31">
        <w:rPr>
          <w:rFonts w:ascii="Arial" w:hAnsi="Arial" w:cs="Arial"/>
          <w:sz w:val="24"/>
          <w:szCs w:val="24"/>
        </w:rPr>
        <w:t>stubbornness</w:t>
      </w:r>
      <w:r>
        <w:rPr>
          <w:rFonts w:ascii="Arial" w:hAnsi="Arial" w:cs="Arial"/>
          <w:sz w:val="24"/>
          <w:szCs w:val="24"/>
        </w:rPr>
        <w:t xml:space="preserve"> of Saul to witchcraft and sin.    </w:t>
      </w:r>
    </w:p>
    <w:p w14:paraId="4D1F51C6" w14:textId="095BE96C" w:rsidR="00E946EE" w:rsidRPr="00B96321" w:rsidRDefault="00E946EE" w:rsidP="00E946EE">
      <w:pPr>
        <w:pBdr>
          <w:bottom w:val="single" w:sz="12" w:space="1" w:color="auto"/>
        </w:pBdr>
        <w:rPr>
          <w:rFonts w:ascii="Arial" w:hAnsi="Arial" w:cs="Arial"/>
          <w:sz w:val="24"/>
          <w:szCs w:val="24"/>
        </w:rPr>
      </w:pPr>
      <w:r>
        <w:rPr>
          <w:rFonts w:ascii="Arial" w:hAnsi="Arial" w:cs="Arial"/>
          <w:sz w:val="24"/>
          <w:szCs w:val="24"/>
        </w:rPr>
        <w:t>Life Lesson #7.  Rebellion and stubbornness can be very costly.</w:t>
      </w:r>
    </w:p>
    <w:p w14:paraId="017DF60C" w14:textId="77777777" w:rsidR="00E946EE" w:rsidRPr="00B96321" w:rsidRDefault="00E946EE" w:rsidP="00C16AF5">
      <w:pPr>
        <w:pBdr>
          <w:bottom w:val="single" w:sz="12" w:space="1" w:color="auto"/>
        </w:pBdr>
        <w:rPr>
          <w:rFonts w:ascii="Arial" w:hAnsi="Arial" w:cs="Arial"/>
          <w:sz w:val="24"/>
          <w:szCs w:val="24"/>
        </w:rPr>
      </w:pPr>
    </w:p>
    <w:p w14:paraId="3F605F64" w14:textId="77777777" w:rsidR="00E855E3" w:rsidRPr="00B96321" w:rsidRDefault="00E855E3" w:rsidP="008260D9">
      <w:pPr>
        <w:rPr>
          <w:rFonts w:ascii="Arial" w:hAnsi="Arial" w:cs="Arial"/>
          <w:sz w:val="24"/>
          <w:szCs w:val="24"/>
        </w:rPr>
      </w:pPr>
    </w:p>
    <w:p w14:paraId="7354AA39" w14:textId="145F520A" w:rsidR="00B96321" w:rsidRPr="00B96321" w:rsidRDefault="00B96321" w:rsidP="00B96321">
      <w:pPr>
        <w:rPr>
          <w:rFonts w:ascii="Arial" w:hAnsi="Arial" w:cs="Arial"/>
          <w:sz w:val="24"/>
          <w:szCs w:val="24"/>
        </w:rPr>
      </w:pPr>
      <w:r w:rsidRPr="00B96321">
        <w:rPr>
          <w:rFonts w:ascii="Arial" w:hAnsi="Arial" w:cs="Arial"/>
          <w:sz w:val="24"/>
          <w:szCs w:val="24"/>
        </w:rPr>
        <w:t xml:space="preserve">Life Lesson #4.  Some so-called chance encounters are God’s way of introducing us to key people </w:t>
      </w:r>
      <w:r w:rsidR="00A019AB">
        <w:rPr>
          <w:rFonts w:ascii="Arial" w:hAnsi="Arial" w:cs="Arial"/>
          <w:sz w:val="24"/>
          <w:szCs w:val="24"/>
        </w:rPr>
        <w:t>who</w:t>
      </w:r>
      <w:r w:rsidRPr="00B96321">
        <w:rPr>
          <w:rFonts w:ascii="Arial" w:hAnsi="Arial" w:cs="Arial"/>
          <w:sz w:val="24"/>
          <w:szCs w:val="24"/>
        </w:rPr>
        <w:t xml:space="preserve"> will be vital to our future.  No</w:t>
      </w:r>
      <w:r w:rsidR="00E3069B">
        <w:rPr>
          <w:rFonts w:ascii="Arial" w:hAnsi="Arial" w:cs="Arial"/>
          <w:sz w:val="24"/>
          <w:szCs w:val="24"/>
        </w:rPr>
        <w:t xml:space="preserve"> </w:t>
      </w:r>
      <w:r w:rsidRPr="00B96321">
        <w:rPr>
          <w:rFonts w:ascii="Arial" w:hAnsi="Arial" w:cs="Arial"/>
          <w:sz w:val="24"/>
          <w:szCs w:val="24"/>
        </w:rPr>
        <w:t xml:space="preserve">one networks like God!  </w:t>
      </w:r>
    </w:p>
    <w:p w14:paraId="02033CD0" w14:textId="77777777" w:rsidR="00B96321" w:rsidRPr="00B96321" w:rsidRDefault="00B96321" w:rsidP="00B96321">
      <w:pPr>
        <w:rPr>
          <w:rFonts w:ascii="Arial" w:hAnsi="Arial" w:cs="Arial"/>
          <w:sz w:val="24"/>
          <w:szCs w:val="24"/>
        </w:rPr>
      </w:pPr>
      <w:r w:rsidRPr="00B96321">
        <w:rPr>
          <w:rFonts w:ascii="Arial" w:hAnsi="Arial" w:cs="Arial"/>
          <w:sz w:val="24"/>
          <w:szCs w:val="24"/>
        </w:rPr>
        <w:t xml:space="preserve">Life Lesson #5.  Whenever God opens opportunity to us, we should ask Him “Why me?”  The answer to that question will keep us humble and provide important guidance.  </w:t>
      </w:r>
    </w:p>
    <w:p w14:paraId="49B2412D" w14:textId="77777777" w:rsidR="00B96321" w:rsidRDefault="00B96321" w:rsidP="00B96321">
      <w:pPr>
        <w:rPr>
          <w:rFonts w:ascii="Arial" w:hAnsi="Arial" w:cs="Arial"/>
          <w:sz w:val="24"/>
          <w:szCs w:val="24"/>
        </w:rPr>
      </w:pPr>
      <w:r w:rsidRPr="00B96321">
        <w:rPr>
          <w:rFonts w:ascii="Arial" w:hAnsi="Arial" w:cs="Arial"/>
          <w:sz w:val="24"/>
          <w:szCs w:val="24"/>
        </w:rPr>
        <w:t>Life Lesson #6.  Obedience is (still) better.</w:t>
      </w:r>
    </w:p>
    <w:p w14:paraId="684386B1" w14:textId="4D2B7FCE" w:rsidR="00E946EE" w:rsidRPr="00B96321" w:rsidRDefault="00E946EE" w:rsidP="00B96321">
      <w:pPr>
        <w:rPr>
          <w:rFonts w:ascii="Arial" w:hAnsi="Arial" w:cs="Arial"/>
          <w:sz w:val="24"/>
          <w:szCs w:val="24"/>
        </w:rPr>
      </w:pPr>
      <w:r>
        <w:rPr>
          <w:rFonts w:ascii="Arial" w:hAnsi="Arial" w:cs="Arial"/>
          <w:sz w:val="24"/>
          <w:szCs w:val="24"/>
        </w:rPr>
        <w:t>Life Lesson #</w:t>
      </w:r>
      <w:r w:rsidR="00E3069B">
        <w:rPr>
          <w:rFonts w:ascii="Arial" w:hAnsi="Arial" w:cs="Arial"/>
          <w:sz w:val="24"/>
          <w:szCs w:val="24"/>
        </w:rPr>
        <w:t>7</w:t>
      </w:r>
      <w:r>
        <w:rPr>
          <w:rFonts w:ascii="Arial" w:hAnsi="Arial" w:cs="Arial"/>
          <w:sz w:val="24"/>
          <w:szCs w:val="24"/>
        </w:rPr>
        <w:t>.  Rebellion and stubbornness can be very costly.</w:t>
      </w:r>
    </w:p>
    <w:bookmarkEnd w:id="0"/>
    <w:p w14:paraId="1A97B973" w14:textId="77777777" w:rsidR="00B96321" w:rsidRPr="00BD6A1D" w:rsidRDefault="00B96321" w:rsidP="00B96321">
      <w:pPr>
        <w:rPr>
          <w:rFonts w:ascii="Arial" w:hAnsi="Arial" w:cs="Arial"/>
          <w:sz w:val="24"/>
          <w:szCs w:val="24"/>
        </w:rPr>
      </w:pPr>
    </w:p>
    <w:sectPr w:rsidR="00B96321" w:rsidRPr="00BD6A1D" w:rsidSect="00E8654F">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6C266" w14:textId="77777777" w:rsidR="00E8654F" w:rsidRDefault="00E8654F" w:rsidP="00AA1ECD">
      <w:pPr>
        <w:spacing w:after="0" w:line="240" w:lineRule="auto"/>
      </w:pPr>
      <w:r>
        <w:separator/>
      </w:r>
    </w:p>
  </w:endnote>
  <w:endnote w:type="continuationSeparator" w:id="0">
    <w:p w14:paraId="5028A273" w14:textId="77777777" w:rsidR="00E8654F" w:rsidRDefault="00E8654F" w:rsidP="00AA1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8B5A6" w14:textId="77777777" w:rsidR="00E8654F" w:rsidRDefault="00E8654F" w:rsidP="00AA1ECD">
      <w:pPr>
        <w:spacing w:after="0" w:line="240" w:lineRule="auto"/>
      </w:pPr>
      <w:r>
        <w:separator/>
      </w:r>
    </w:p>
  </w:footnote>
  <w:footnote w:type="continuationSeparator" w:id="0">
    <w:p w14:paraId="080B91CF" w14:textId="77777777" w:rsidR="00E8654F" w:rsidRDefault="00E8654F"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33579" w14:textId="3ABC3CEC"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8260D9">
      <w:rPr>
        <w:rFonts w:ascii="Arial" w:hAnsi="Arial" w:cs="Arial"/>
        <w:sz w:val="24"/>
        <w:szCs w:val="24"/>
      </w:rPr>
      <w:t>Saul Par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9535">
    <w:abstractNumId w:val="2"/>
  </w:num>
  <w:num w:numId="2" w16cid:durableId="917060992">
    <w:abstractNumId w:val="1"/>
  </w:num>
  <w:num w:numId="3" w16cid:durableId="2126845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NDYyMzAzMrMwNjBX0lEKTi0uzszPAykwrAUAusTK0iwAAAA="/>
  </w:docVars>
  <w:rsids>
    <w:rsidRoot w:val="00CD68C4"/>
    <w:rsid w:val="000003FC"/>
    <w:rsid w:val="000F6B31"/>
    <w:rsid w:val="001156A6"/>
    <w:rsid w:val="001F650D"/>
    <w:rsid w:val="00204A4D"/>
    <w:rsid w:val="00221C34"/>
    <w:rsid w:val="00232E2F"/>
    <w:rsid w:val="0028197A"/>
    <w:rsid w:val="002943B4"/>
    <w:rsid w:val="002C54CF"/>
    <w:rsid w:val="00307BA0"/>
    <w:rsid w:val="00360677"/>
    <w:rsid w:val="00370575"/>
    <w:rsid w:val="004D6F9D"/>
    <w:rsid w:val="005752AD"/>
    <w:rsid w:val="005D44F4"/>
    <w:rsid w:val="00681187"/>
    <w:rsid w:val="006D2245"/>
    <w:rsid w:val="0071443C"/>
    <w:rsid w:val="00717547"/>
    <w:rsid w:val="007249D3"/>
    <w:rsid w:val="007A5DED"/>
    <w:rsid w:val="007B478D"/>
    <w:rsid w:val="007D4B44"/>
    <w:rsid w:val="007E18D2"/>
    <w:rsid w:val="007F2A22"/>
    <w:rsid w:val="008260D9"/>
    <w:rsid w:val="00965AD2"/>
    <w:rsid w:val="00977205"/>
    <w:rsid w:val="009D6905"/>
    <w:rsid w:val="00A019AB"/>
    <w:rsid w:val="00A12854"/>
    <w:rsid w:val="00AA1ECD"/>
    <w:rsid w:val="00AE452C"/>
    <w:rsid w:val="00B03B67"/>
    <w:rsid w:val="00B344DC"/>
    <w:rsid w:val="00B54D93"/>
    <w:rsid w:val="00B96321"/>
    <w:rsid w:val="00BD6A1D"/>
    <w:rsid w:val="00C16AF5"/>
    <w:rsid w:val="00C848B6"/>
    <w:rsid w:val="00CB77B1"/>
    <w:rsid w:val="00CC2427"/>
    <w:rsid w:val="00CD68C4"/>
    <w:rsid w:val="00D06C41"/>
    <w:rsid w:val="00DA1DE1"/>
    <w:rsid w:val="00E3069B"/>
    <w:rsid w:val="00E43F0F"/>
    <w:rsid w:val="00E472AC"/>
    <w:rsid w:val="00E855E3"/>
    <w:rsid w:val="00E8654F"/>
    <w:rsid w:val="00E946EE"/>
    <w:rsid w:val="00FA19CD"/>
    <w:rsid w:val="00FB2E5E"/>
    <w:rsid w:val="00FC44AD"/>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8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2</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11</cp:revision>
  <cp:lastPrinted>2024-03-06T23:46:00Z</cp:lastPrinted>
  <dcterms:created xsi:type="dcterms:W3CDTF">2024-03-05T07:43:00Z</dcterms:created>
  <dcterms:modified xsi:type="dcterms:W3CDTF">2024-03-07T13:56:00Z</dcterms:modified>
</cp:coreProperties>
</file>